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6B7AF" w14:textId="77777777" w:rsidR="00704AFD" w:rsidRPr="00704AFD" w:rsidRDefault="00704AFD" w:rsidP="00704AFD">
      <w:pPr>
        <w:spacing w:after="0"/>
        <w:ind w:left="9"/>
        <w:jc w:val="center"/>
        <w:rPr>
          <w:rFonts w:ascii="Calisto MT" w:eastAsia="Tahoma" w:hAnsi="Calisto MT" w:cs="Times New Roman"/>
          <w:b/>
          <w:bCs/>
          <w:sz w:val="26"/>
          <w:szCs w:val="26"/>
        </w:rPr>
      </w:pPr>
      <w:r w:rsidRPr="00704AFD">
        <w:rPr>
          <w:rFonts w:ascii="Calisto MT" w:eastAsia="Tahoma" w:hAnsi="Calisto MT" w:cs="Times New Roman"/>
          <w:b/>
          <w:bCs/>
          <w:sz w:val="26"/>
          <w:szCs w:val="26"/>
        </w:rPr>
        <w:t>OFFICE OF THE DATA PROTECTION COMMISSIONER</w:t>
      </w:r>
    </w:p>
    <w:p w14:paraId="00C2E1A0" w14:textId="0A1A163D" w:rsidR="00EA40A9" w:rsidRPr="00704AFD" w:rsidRDefault="00296473" w:rsidP="00704AFD">
      <w:pPr>
        <w:spacing w:before="240"/>
        <w:jc w:val="center"/>
        <w:rPr>
          <w:rFonts w:ascii="Calisto MT" w:hAnsi="Calisto MT"/>
          <w:b/>
          <w:bCs/>
          <w:u w:val="single"/>
          <w:lang w:val="en-US"/>
        </w:rPr>
      </w:pPr>
      <w:r w:rsidRPr="00704AFD">
        <w:rPr>
          <w:rFonts w:ascii="Calisto MT" w:hAnsi="Calisto MT"/>
          <w:b/>
          <w:bCs/>
          <w:u w:val="single"/>
          <w:lang w:val="en-US"/>
        </w:rPr>
        <w:t>REVIEW OF ENFORCEMENT NOTICE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3E72C8" w:rsidRPr="00704AFD" w14:paraId="25C3559E" w14:textId="77777777" w:rsidTr="009D5DA0">
        <w:tc>
          <w:tcPr>
            <w:tcW w:w="9351" w:type="dxa"/>
            <w:gridSpan w:val="2"/>
          </w:tcPr>
          <w:p w14:paraId="04F77EAD" w14:textId="734A02E0" w:rsidR="003E72C8" w:rsidRPr="00704AFD" w:rsidRDefault="003E72C8" w:rsidP="006503B7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704AFD">
              <w:rPr>
                <w:rFonts w:ascii="Calisto MT" w:hAnsi="Calisto MT"/>
                <w:b/>
                <w:bCs/>
                <w:lang w:val="en-US"/>
              </w:rPr>
              <w:t xml:space="preserve">PARTICULARS OF THE </w:t>
            </w:r>
            <w:r w:rsidR="007877E7" w:rsidRPr="00704AFD">
              <w:rPr>
                <w:rFonts w:ascii="Calisto MT" w:hAnsi="Calisto MT"/>
                <w:b/>
                <w:bCs/>
                <w:lang w:val="en-US"/>
              </w:rPr>
              <w:t>PERSON ISSUED WITH THE ENFORCEMENT NOTICE</w:t>
            </w:r>
          </w:p>
        </w:tc>
      </w:tr>
      <w:tr w:rsidR="007B481A" w:rsidRPr="00704AFD" w14:paraId="15DE3602" w14:textId="77777777" w:rsidTr="00C83E4C">
        <w:trPr>
          <w:trHeight w:val="592"/>
        </w:trPr>
        <w:tc>
          <w:tcPr>
            <w:tcW w:w="2972" w:type="dxa"/>
          </w:tcPr>
          <w:p w14:paraId="51B84CAA" w14:textId="56894CBE" w:rsidR="007B481A" w:rsidRPr="00704AFD" w:rsidRDefault="007B481A">
            <w:pPr>
              <w:rPr>
                <w:rFonts w:ascii="Calisto MT" w:hAnsi="Calisto MT"/>
                <w:lang w:val="en-US"/>
              </w:rPr>
            </w:pPr>
            <w:r w:rsidRPr="00704AFD">
              <w:rPr>
                <w:rFonts w:ascii="Calisto MT" w:hAnsi="Calisto MT"/>
                <w:lang w:val="en-US"/>
              </w:rPr>
              <w:t>Full Name</w:t>
            </w:r>
          </w:p>
        </w:tc>
        <w:tc>
          <w:tcPr>
            <w:tcW w:w="6379" w:type="dxa"/>
          </w:tcPr>
          <w:p w14:paraId="2661ED6D" w14:textId="77777777" w:rsidR="007B481A" w:rsidRPr="00704AFD" w:rsidRDefault="007B481A">
            <w:pPr>
              <w:rPr>
                <w:rFonts w:ascii="Calisto MT" w:hAnsi="Calisto MT"/>
                <w:lang w:val="en-US"/>
              </w:rPr>
            </w:pPr>
          </w:p>
        </w:tc>
      </w:tr>
      <w:tr w:rsidR="007B481A" w:rsidRPr="00704AFD" w14:paraId="351713E8" w14:textId="77777777" w:rsidTr="00C83E4C">
        <w:trPr>
          <w:trHeight w:val="590"/>
        </w:trPr>
        <w:tc>
          <w:tcPr>
            <w:tcW w:w="2972" w:type="dxa"/>
          </w:tcPr>
          <w:p w14:paraId="08CAA22D" w14:textId="579D839A" w:rsidR="007B481A" w:rsidRPr="00704AFD" w:rsidRDefault="007877E7">
            <w:pPr>
              <w:rPr>
                <w:rFonts w:ascii="Calisto MT" w:hAnsi="Calisto MT"/>
                <w:lang w:val="en-US"/>
              </w:rPr>
            </w:pPr>
            <w:r w:rsidRPr="00704AFD">
              <w:rPr>
                <w:rFonts w:ascii="Calisto MT" w:hAnsi="Calisto MT"/>
                <w:lang w:val="en-US"/>
              </w:rPr>
              <w:t>Registration Number/Identification Number</w:t>
            </w:r>
          </w:p>
        </w:tc>
        <w:tc>
          <w:tcPr>
            <w:tcW w:w="6379" w:type="dxa"/>
          </w:tcPr>
          <w:p w14:paraId="60BC5BB5" w14:textId="77777777" w:rsidR="007B481A" w:rsidRPr="00704AFD" w:rsidRDefault="007B481A">
            <w:pPr>
              <w:rPr>
                <w:rFonts w:ascii="Calisto MT" w:hAnsi="Calisto MT"/>
                <w:lang w:val="en-US"/>
              </w:rPr>
            </w:pPr>
          </w:p>
        </w:tc>
      </w:tr>
      <w:tr w:rsidR="005D7E96" w:rsidRPr="00704AFD" w14:paraId="3B818188" w14:textId="77777777" w:rsidTr="00095984">
        <w:trPr>
          <w:trHeight w:val="618"/>
        </w:trPr>
        <w:tc>
          <w:tcPr>
            <w:tcW w:w="2972" w:type="dxa"/>
          </w:tcPr>
          <w:p w14:paraId="6DCDD7D5" w14:textId="269B7578" w:rsidR="005D7E96" w:rsidRPr="00704AFD" w:rsidRDefault="005D7E96">
            <w:pPr>
              <w:rPr>
                <w:rFonts w:ascii="Calisto MT" w:hAnsi="Calisto MT"/>
                <w:lang w:val="en-US"/>
              </w:rPr>
            </w:pPr>
            <w:r w:rsidRPr="00704AFD">
              <w:rPr>
                <w:rFonts w:ascii="Calisto MT" w:hAnsi="Calisto MT"/>
                <w:lang w:val="en-US"/>
              </w:rPr>
              <w:t>Contact Information (Phone number</w:t>
            </w:r>
            <w:r w:rsidR="001216F4" w:rsidRPr="00704AFD">
              <w:rPr>
                <w:rFonts w:ascii="Calisto MT" w:hAnsi="Calisto MT"/>
                <w:lang w:val="en-US"/>
              </w:rPr>
              <w:t xml:space="preserve"> and </w:t>
            </w:r>
            <w:r w:rsidRPr="00704AFD">
              <w:rPr>
                <w:rFonts w:ascii="Calisto MT" w:hAnsi="Calisto MT"/>
                <w:lang w:val="en-US"/>
              </w:rPr>
              <w:t>email address)</w:t>
            </w:r>
          </w:p>
        </w:tc>
        <w:tc>
          <w:tcPr>
            <w:tcW w:w="6379" w:type="dxa"/>
          </w:tcPr>
          <w:p w14:paraId="0CDDFEB8" w14:textId="77777777" w:rsidR="005D7E96" w:rsidRPr="00704AFD" w:rsidRDefault="005D7E96">
            <w:pPr>
              <w:rPr>
                <w:rFonts w:ascii="Calisto MT" w:hAnsi="Calisto MT"/>
                <w:lang w:val="en-US"/>
              </w:rPr>
            </w:pPr>
          </w:p>
        </w:tc>
      </w:tr>
      <w:tr w:rsidR="006503B7" w:rsidRPr="00704AFD" w14:paraId="01EB3314" w14:textId="77777777" w:rsidTr="005A7CC0">
        <w:trPr>
          <w:trHeight w:val="360"/>
        </w:trPr>
        <w:tc>
          <w:tcPr>
            <w:tcW w:w="9351" w:type="dxa"/>
            <w:gridSpan w:val="2"/>
          </w:tcPr>
          <w:p w14:paraId="4BE74266" w14:textId="0FF27216" w:rsidR="006503B7" w:rsidRPr="00704AFD" w:rsidRDefault="00980107" w:rsidP="006503B7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704AFD">
              <w:rPr>
                <w:rFonts w:ascii="Calisto MT" w:hAnsi="Calisto MT"/>
                <w:b/>
                <w:bCs/>
                <w:lang w:val="en-US"/>
              </w:rPr>
              <w:t>REFERENCE NUMBER OF THE ENFORCEMENT NOTICE</w:t>
            </w:r>
          </w:p>
        </w:tc>
      </w:tr>
      <w:tr w:rsidR="002D3D79" w:rsidRPr="00704AFD" w14:paraId="6B538718" w14:textId="77777777" w:rsidTr="00CD4C32">
        <w:trPr>
          <w:trHeight w:val="828"/>
        </w:trPr>
        <w:tc>
          <w:tcPr>
            <w:tcW w:w="9351" w:type="dxa"/>
            <w:gridSpan w:val="2"/>
          </w:tcPr>
          <w:p w14:paraId="7508BD4F" w14:textId="0C7331AD" w:rsidR="002D3D79" w:rsidRPr="00704AFD" w:rsidRDefault="002D3D79" w:rsidP="005A7CC0">
            <w:pPr>
              <w:rPr>
                <w:rFonts w:ascii="Calisto MT" w:hAnsi="Calisto MT"/>
                <w:lang w:val="en-US"/>
              </w:rPr>
            </w:pPr>
          </w:p>
        </w:tc>
      </w:tr>
      <w:tr w:rsidR="003E72C8" w:rsidRPr="00704AFD" w14:paraId="41E49A87" w14:textId="77777777" w:rsidTr="009D5DA0">
        <w:tc>
          <w:tcPr>
            <w:tcW w:w="9351" w:type="dxa"/>
            <w:gridSpan w:val="2"/>
          </w:tcPr>
          <w:p w14:paraId="14859A92" w14:textId="77777777" w:rsidR="003E72C8" w:rsidRPr="00704AFD" w:rsidRDefault="00980107" w:rsidP="006503B7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704AFD">
              <w:rPr>
                <w:rFonts w:ascii="Calisto MT" w:hAnsi="Calisto MT"/>
                <w:b/>
                <w:bCs/>
                <w:lang w:val="en-US"/>
              </w:rPr>
              <w:t>GROUNDS FOR REVIEW OF THE ENFORCEMENT NOTICE</w:t>
            </w:r>
          </w:p>
          <w:p w14:paraId="735C959D" w14:textId="75A9D8D1" w:rsidR="002D3D79" w:rsidRPr="00704AFD" w:rsidRDefault="00BA7E85" w:rsidP="00BA7E85">
            <w:pPr>
              <w:pStyle w:val="ListParagraph"/>
              <w:rPr>
                <w:rFonts w:ascii="Calisto MT" w:hAnsi="Calisto MT"/>
                <w:i/>
                <w:iCs/>
                <w:lang w:val="en-US"/>
              </w:rPr>
            </w:pPr>
            <w:r w:rsidRPr="00704AFD">
              <w:rPr>
                <w:rFonts w:ascii="Calisto MT" w:hAnsi="Calisto MT"/>
                <w:lang w:val="en-US"/>
              </w:rPr>
              <w:t xml:space="preserve">                               </w:t>
            </w:r>
            <w:r w:rsidR="002D3D79" w:rsidRPr="00704AFD">
              <w:rPr>
                <w:rFonts w:ascii="Calisto MT" w:hAnsi="Calisto MT"/>
                <w:i/>
                <w:iCs/>
                <w:lang w:val="en-US"/>
              </w:rPr>
              <w:t>(tick as appropriate)</w:t>
            </w:r>
          </w:p>
        </w:tc>
      </w:tr>
      <w:tr w:rsidR="005D7E96" w:rsidRPr="00704AFD" w14:paraId="789E005C" w14:textId="77777777" w:rsidTr="007A0B5F">
        <w:trPr>
          <w:trHeight w:val="1643"/>
        </w:trPr>
        <w:tc>
          <w:tcPr>
            <w:tcW w:w="2972" w:type="dxa"/>
          </w:tcPr>
          <w:p w14:paraId="72F00957" w14:textId="7C2375FB" w:rsidR="005D7E96" w:rsidRPr="00704AFD" w:rsidRDefault="006811D9" w:rsidP="00BA7E85">
            <w:pPr>
              <w:pStyle w:val="ListParagraph"/>
              <w:numPr>
                <w:ilvl w:val="0"/>
                <w:numId w:val="9"/>
              </w:numPr>
              <w:rPr>
                <w:rFonts w:ascii="Calisto MT" w:hAnsi="Calisto MT"/>
                <w:lang w:val="en-US"/>
              </w:rPr>
            </w:pPr>
            <w:r w:rsidRPr="00704AFD">
              <w:rPr>
                <w:rFonts w:ascii="Calisto MT" w:hAnsi="Calisto MT"/>
                <w:lang w:val="en-US"/>
              </w:rPr>
              <w:t>Change of circumstances or new facts have risen; or</w:t>
            </w:r>
          </w:p>
        </w:tc>
        <w:tc>
          <w:tcPr>
            <w:tcW w:w="6379" w:type="dxa"/>
          </w:tcPr>
          <w:p w14:paraId="7DA3310F" w14:textId="77777777" w:rsidR="005D7E96" w:rsidRPr="00704AFD" w:rsidRDefault="005D7E96">
            <w:pPr>
              <w:rPr>
                <w:rFonts w:ascii="Calisto MT" w:hAnsi="Calisto MT"/>
                <w:lang w:val="en-US"/>
              </w:rPr>
            </w:pPr>
          </w:p>
        </w:tc>
      </w:tr>
      <w:tr w:rsidR="009B2EB9" w:rsidRPr="00704AFD" w14:paraId="40C5692A" w14:textId="77777777" w:rsidTr="00EE4BC2">
        <w:trPr>
          <w:trHeight w:val="1095"/>
        </w:trPr>
        <w:tc>
          <w:tcPr>
            <w:tcW w:w="2972" w:type="dxa"/>
          </w:tcPr>
          <w:p w14:paraId="658C39CE" w14:textId="3EEF9591" w:rsidR="009B2EB9" w:rsidRPr="00704AFD" w:rsidRDefault="006811D9" w:rsidP="00BA7E85">
            <w:pPr>
              <w:pStyle w:val="ListParagraph"/>
              <w:numPr>
                <w:ilvl w:val="0"/>
                <w:numId w:val="9"/>
              </w:numPr>
              <w:rPr>
                <w:rFonts w:ascii="Calisto MT" w:hAnsi="Calisto MT"/>
                <w:lang w:val="en-US"/>
              </w:rPr>
            </w:pPr>
            <w:r w:rsidRPr="00704AFD">
              <w:rPr>
                <w:rFonts w:ascii="Calisto MT" w:hAnsi="Calisto MT"/>
              </w:rPr>
              <w:t xml:space="preserve">One or more of the provisions of that notice need not </w:t>
            </w:r>
            <w:r w:rsidR="003C41E1" w:rsidRPr="00704AFD">
              <w:rPr>
                <w:rFonts w:ascii="Calisto MT" w:hAnsi="Calisto MT"/>
              </w:rPr>
              <w:t>be complied with in order to remedy the failure identified in the notice.</w:t>
            </w:r>
          </w:p>
        </w:tc>
        <w:tc>
          <w:tcPr>
            <w:tcW w:w="6379" w:type="dxa"/>
          </w:tcPr>
          <w:p w14:paraId="4F9275FE" w14:textId="77777777" w:rsidR="009B2EB9" w:rsidRPr="00704AFD" w:rsidRDefault="009B2EB9">
            <w:pPr>
              <w:rPr>
                <w:rFonts w:ascii="Calisto MT" w:hAnsi="Calisto MT"/>
                <w:lang w:val="en-US"/>
              </w:rPr>
            </w:pPr>
          </w:p>
        </w:tc>
      </w:tr>
    </w:tbl>
    <w:p w14:paraId="460E1173" w14:textId="77777777" w:rsidR="00FF571A" w:rsidRPr="00704AFD" w:rsidRDefault="00FF571A">
      <w:pPr>
        <w:rPr>
          <w:rFonts w:ascii="Calisto MT" w:hAnsi="Calisto MT"/>
          <w:lang w:val="en-U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08"/>
        <w:gridCol w:w="4843"/>
      </w:tblGrid>
      <w:tr w:rsidR="008D7A71" w:rsidRPr="00704AFD" w14:paraId="1A04E75B" w14:textId="77777777" w:rsidTr="009D5DA0">
        <w:tc>
          <w:tcPr>
            <w:tcW w:w="4508" w:type="dxa"/>
          </w:tcPr>
          <w:p w14:paraId="33261568" w14:textId="7062759C" w:rsidR="008D7A71" w:rsidRPr="00704AFD" w:rsidRDefault="008D7A71">
            <w:pPr>
              <w:rPr>
                <w:rFonts w:ascii="Calisto MT" w:hAnsi="Calisto MT"/>
                <w:lang w:val="en-US"/>
              </w:rPr>
            </w:pPr>
            <w:r w:rsidRPr="00704AFD">
              <w:rPr>
                <w:rFonts w:ascii="Calisto MT" w:hAnsi="Calisto MT"/>
                <w:lang w:val="en-US"/>
              </w:rPr>
              <w:t xml:space="preserve">Signature </w:t>
            </w:r>
          </w:p>
        </w:tc>
        <w:tc>
          <w:tcPr>
            <w:tcW w:w="4843" w:type="dxa"/>
          </w:tcPr>
          <w:p w14:paraId="570FF3B2" w14:textId="74CAFD0E" w:rsidR="008D7A71" w:rsidRPr="00704AFD" w:rsidRDefault="008D7A71">
            <w:pPr>
              <w:rPr>
                <w:rFonts w:ascii="Calisto MT" w:hAnsi="Calisto MT"/>
                <w:lang w:val="en-US"/>
              </w:rPr>
            </w:pPr>
            <w:r w:rsidRPr="00704AFD">
              <w:rPr>
                <w:rFonts w:ascii="Calisto MT" w:hAnsi="Calisto MT"/>
                <w:lang w:val="en-US"/>
              </w:rPr>
              <w:t>Date</w:t>
            </w:r>
          </w:p>
        </w:tc>
      </w:tr>
      <w:tr w:rsidR="008D7A71" w:rsidRPr="00704AFD" w14:paraId="7B371C26" w14:textId="77777777" w:rsidTr="00C012E9">
        <w:trPr>
          <w:trHeight w:val="558"/>
        </w:trPr>
        <w:tc>
          <w:tcPr>
            <w:tcW w:w="4508" w:type="dxa"/>
          </w:tcPr>
          <w:p w14:paraId="77FD1D12" w14:textId="77777777" w:rsidR="008D7A71" w:rsidRPr="00704AFD" w:rsidRDefault="008D7A71">
            <w:pPr>
              <w:rPr>
                <w:rFonts w:ascii="Calisto MT" w:hAnsi="Calisto MT"/>
                <w:lang w:val="en-US"/>
              </w:rPr>
            </w:pPr>
          </w:p>
        </w:tc>
        <w:tc>
          <w:tcPr>
            <w:tcW w:w="4843" w:type="dxa"/>
          </w:tcPr>
          <w:p w14:paraId="44513A51" w14:textId="77777777" w:rsidR="008D7A71" w:rsidRPr="00704AFD" w:rsidRDefault="008D7A71">
            <w:pPr>
              <w:rPr>
                <w:rFonts w:ascii="Calisto MT" w:hAnsi="Calisto MT"/>
                <w:lang w:val="en-US"/>
              </w:rPr>
            </w:pPr>
          </w:p>
        </w:tc>
      </w:tr>
    </w:tbl>
    <w:p w14:paraId="2D9A00CA" w14:textId="77777777" w:rsidR="008D7A71" w:rsidRPr="00704AFD" w:rsidRDefault="008D7A71">
      <w:pPr>
        <w:rPr>
          <w:rFonts w:ascii="Calisto MT" w:hAnsi="Calisto MT"/>
          <w:lang w:val="en-US"/>
        </w:rPr>
      </w:pPr>
    </w:p>
    <w:p w14:paraId="5EAB71BE" w14:textId="6FC6DCE5" w:rsidR="008D7A71" w:rsidRPr="00704AFD" w:rsidRDefault="008D7A71">
      <w:pPr>
        <w:rPr>
          <w:rFonts w:ascii="Calisto MT" w:hAnsi="Calisto MT"/>
          <w:lang w:val="en-US"/>
        </w:rPr>
      </w:pPr>
      <w:r w:rsidRPr="00704AFD">
        <w:rPr>
          <w:rFonts w:ascii="Calisto MT" w:hAnsi="Calisto MT"/>
          <w:lang w:val="en-US"/>
        </w:rPr>
        <w:t>Note</w:t>
      </w:r>
      <w:r w:rsidR="00BA7E85" w:rsidRPr="00704AFD">
        <w:rPr>
          <w:rFonts w:ascii="Calisto MT" w:hAnsi="Calisto MT"/>
          <w:lang w:val="en-US"/>
        </w:rPr>
        <w:t>:</w:t>
      </w:r>
    </w:p>
    <w:p w14:paraId="20768358" w14:textId="24FA383A" w:rsidR="007C02BB" w:rsidRPr="00704AFD" w:rsidRDefault="007C02BB" w:rsidP="00162141">
      <w:pPr>
        <w:pStyle w:val="ListParagraph"/>
        <w:numPr>
          <w:ilvl w:val="0"/>
          <w:numId w:val="3"/>
        </w:numPr>
        <w:rPr>
          <w:rFonts w:ascii="Calisto MT" w:hAnsi="Calisto MT"/>
          <w:i/>
          <w:iCs/>
          <w:lang w:val="en-US"/>
        </w:rPr>
      </w:pPr>
      <w:r w:rsidRPr="00704AFD">
        <w:rPr>
          <w:rFonts w:ascii="Calisto MT" w:hAnsi="Calisto MT"/>
          <w:i/>
          <w:iCs/>
          <w:lang w:val="en-US"/>
        </w:rPr>
        <w:t>If the space provided for in this form is inadequate, submit information as an annex</w:t>
      </w:r>
      <w:r w:rsidR="007A0B5F" w:rsidRPr="00704AFD">
        <w:rPr>
          <w:rFonts w:ascii="Calisto MT" w:hAnsi="Calisto MT"/>
          <w:i/>
          <w:iCs/>
          <w:lang w:val="en-US"/>
        </w:rPr>
        <w:t xml:space="preserve"> to this form</w:t>
      </w:r>
      <w:r w:rsidRPr="00704AFD">
        <w:rPr>
          <w:rFonts w:ascii="Calisto MT" w:hAnsi="Calisto MT"/>
          <w:i/>
          <w:iCs/>
          <w:lang w:val="en-US"/>
        </w:rPr>
        <w:t>.</w:t>
      </w:r>
    </w:p>
    <w:p w14:paraId="5CB99FD7" w14:textId="7900F30F" w:rsidR="007C02BB" w:rsidRPr="00704AFD" w:rsidRDefault="007C02BB" w:rsidP="00162141">
      <w:pPr>
        <w:pStyle w:val="ListParagraph"/>
        <w:numPr>
          <w:ilvl w:val="0"/>
          <w:numId w:val="3"/>
        </w:numPr>
        <w:rPr>
          <w:rFonts w:ascii="Calisto MT" w:hAnsi="Calisto MT"/>
          <w:i/>
          <w:iCs/>
          <w:lang w:val="en-US"/>
        </w:rPr>
      </w:pPr>
      <w:r w:rsidRPr="00704AFD">
        <w:rPr>
          <w:rFonts w:ascii="Calisto MT" w:hAnsi="Calisto MT"/>
          <w:i/>
          <w:iCs/>
          <w:lang w:val="en-US"/>
        </w:rPr>
        <w:t>If you have supporting documents</w:t>
      </w:r>
      <w:r w:rsidR="0033615D" w:rsidRPr="00704AFD">
        <w:rPr>
          <w:rFonts w:ascii="Calisto MT" w:hAnsi="Calisto MT"/>
          <w:i/>
          <w:iCs/>
          <w:lang w:val="en-US"/>
        </w:rPr>
        <w:t xml:space="preserve"> to substantiate your claim, please annex copies to this form</w:t>
      </w:r>
    </w:p>
    <w:p w14:paraId="2076C283" w14:textId="2D2CDD0C" w:rsidR="00C64BC7" w:rsidRPr="00704AFD" w:rsidRDefault="00C64BC7" w:rsidP="00162141">
      <w:pPr>
        <w:pStyle w:val="ListParagraph"/>
        <w:numPr>
          <w:ilvl w:val="0"/>
          <w:numId w:val="3"/>
        </w:numPr>
        <w:rPr>
          <w:rFonts w:ascii="Calisto MT" w:hAnsi="Calisto MT"/>
          <w:i/>
          <w:iCs/>
          <w:lang w:val="en-US"/>
        </w:rPr>
      </w:pPr>
      <w:r w:rsidRPr="00704AFD">
        <w:rPr>
          <w:rFonts w:ascii="Calisto MT" w:hAnsi="Calisto MT"/>
          <w:i/>
          <w:iCs/>
          <w:lang w:val="en-US"/>
        </w:rPr>
        <w:t xml:space="preserve">The information submitted will </w:t>
      </w:r>
      <w:proofErr w:type="gramStart"/>
      <w:r w:rsidRPr="00704AFD">
        <w:rPr>
          <w:rFonts w:ascii="Calisto MT" w:hAnsi="Calisto MT"/>
          <w:i/>
          <w:iCs/>
          <w:lang w:val="en-US"/>
        </w:rPr>
        <w:t xml:space="preserve">be </w:t>
      </w:r>
      <w:r w:rsidR="00406C4B" w:rsidRPr="00704AFD">
        <w:rPr>
          <w:rFonts w:ascii="Calisto MT" w:hAnsi="Calisto MT"/>
          <w:i/>
          <w:iCs/>
          <w:lang w:val="en-US"/>
        </w:rPr>
        <w:t>treated</w:t>
      </w:r>
      <w:proofErr w:type="gramEnd"/>
      <w:r w:rsidRPr="00704AFD">
        <w:rPr>
          <w:rFonts w:ascii="Calisto MT" w:hAnsi="Calisto MT"/>
          <w:i/>
          <w:iCs/>
          <w:lang w:val="en-US"/>
        </w:rPr>
        <w:t xml:space="preserve"> with utmost confidentiality.</w:t>
      </w:r>
    </w:p>
    <w:p w14:paraId="58AEEBA2" w14:textId="7B470CE6" w:rsidR="00BB5B8B" w:rsidRPr="009D5DA0" w:rsidRDefault="00BB5B8B" w:rsidP="00BA7E85">
      <w:pPr>
        <w:pStyle w:val="ListParagraph"/>
        <w:rPr>
          <w:rFonts w:ascii="Calisto MT" w:hAnsi="Calisto MT"/>
          <w:i/>
          <w:iCs/>
          <w:lang w:val="en-US"/>
        </w:rPr>
      </w:pPr>
    </w:p>
    <w:sectPr w:rsidR="00BB5B8B" w:rsidRPr="009D5DA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E1537" w14:textId="77777777" w:rsidR="00AD5C2F" w:rsidRDefault="00AD5C2F" w:rsidP="00114C50">
      <w:pPr>
        <w:spacing w:after="0" w:line="240" w:lineRule="auto"/>
      </w:pPr>
      <w:r>
        <w:separator/>
      </w:r>
    </w:p>
  </w:endnote>
  <w:endnote w:type="continuationSeparator" w:id="0">
    <w:p w14:paraId="7B3F4D78" w14:textId="77777777" w:rsidR="00AD5C2F" w:rsidRDefault="00AD5C2F" w:rsidP="00114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B627D" w14:textId="77777777" w:rsidR="00AD5C2F" w:rsidRDefault="00AD5C2F" w:rsidP="00114C50">
      <w:pPr>
        <w:spacing w:after="0" w:line="240" w:lineRule="auto"/>
      </w:pPr>
      <w:r>
        <w:separator/>
      </w:r>
    </w:p>
  </w:footnote>
  <w:footnote w:type="continuationSeparator" w:id="0">
    <w:p w14:paraId="04D21D9B" w14:textId="77777777" w:rsidR="00AD5C2F" w:rsidRDefault="00AD5C2F" w:rsidP="00114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1A8EF" w14:textId="51CB1130" w:rsidR="00114C50" w:rsidRPr="0002170F" w:rsidRDefault="00BB7C0E" w:rsidP="00BB7C0E">
    <w:pPr>
      <w:pStyle w:val="Header"/>
      <w:rPr>
        <w:rFonts w:ascii="Calisto MT" w:hAnsi="Calisto MT"/>
        <w:lang w:val="en-US"/>
      </w:rPr>
    </w:pPr>
    <w:r w:rsidRPr="0002170F">
      <w:rPr>
        <w:rFonts w:ascii="Calisto MT" w:hAnsi="Calisto MT"/>
        <w:lang w:val="en-US"/>
      </w:rPr>
      <w:t xml:space="preserve">FORM DPC </w:t>
    </w:r>
    <w:r w:rsidR="007A0B5F">
      <w:rPr>
        <w:rFonts w:ascii="Calisto MT" w:hAnsi="Calisto MT"/>
        <w:lang w:val="en-US"/>
      </w:rPr>
      <w:t>6</w:t>
    </w:r>
    <w:r w:rsidRPr="0002170F">
      <w:rPr>
        <w:rFonts w:ascii="Calisto MT" w:hAnsi="Calisto MT"/>
        <w:lang w:val="en-US"/>
      </w:rPr>
      <w:t xml:space="preserve"> </w:t>
    </w:r>
    <w:r w:rsidR="0002170F">
      <w:rPr>
        <w:rFonts w:ascii="Calisto MT" w:hAnsi="Calisto MT"/>
        <w:lang w:val="en-US"/>
      </w:rPr>
      <w:t xml:space="preserve"> </w:t>
    </w:r>
    <w:r w:rsidRPr="0002170F">
      <w:rPr>
        <w:rFonts w:ascii="Calisto MT" w:hAnsi="Calisto MT"/>
        <w:lang w:val="en-US"/>
      </w:rPr>
      <w:t xml:space="preserve">                                                                                                                 </w:t>
    </w:r>
    <w:proofErr w:type="gramStart"/>
    <w:r w:rsidRPr="0002170F">
      <w:rPr>
        <w:rFonts w:ascii="Calisto MT" w:hAnsi="Calisto MT"/>
        <w:lang w:val="en-US"/>
      </w:rPr>
      <w:t xml:space="preserve">   </w:t>
    </w:r>
    <w:r w:rsidR="00FF571A" w:rsidRPr="0002170F">
      <w:rPr>
        <w:rFonts w:ascii="Calisto MT" w:hAnsi="Calisto MT"/>
        <w:lang w:val="en-US"/>
      </w:rPr>
      <w:t>(</w:t>
    </w:r>
    <w:proofErr w:type="gramEnd"/>
    <w:r w:rsidR="00FF571A" w:rsidRPr="0002170F">
      <w:rPr>
        <w:rFonts w:ascii="Calisto MT" w:hAnsi="Calisto MT"/>
        <w:lang w:val="en-US"/>
      </w:rPr>
      <w:t xml:space="preserve">r. </w:t>
    </w:r>
    <w:r w:rsidR="00296473">
      <w:rPr>
        <w:rFonts w:ascii="Calisto MT" w:hAnsi="Calisto MT"/>
        <w:lang w:val="en-US"/>
      </w:rPr>
      <w:t>18</w:t>
    </w:r>
    <w:r w:rsidR="00FF571A" w:rsidRPr="0002170F">
      <w:rPr>
        <w:rFonts w:ascii="Calisto MT" w:hAnsi="Calisto MT"/>
        <w:lang w:val="en-US"/>
      </w:rPr>
      <w:t>(</w:t>
    </w:r>
    <w:r w:rsidR="00296473">
      <w:rPr>
        <w:rFonts w:ascii="Calisto MT" w:hAnsi="Calisto MT"/>
        <w:lang w:val="en-US"/>
      </w:rPr>
      <w:t>1</w:t>
    </w:r>
    <w:r w:rsidR="00FF571A" w:rsidRPr="0002170F">
      <w:rPr>
        <w:rFonts w:ascii="Calisto MT" w:hAnsi="Calisto MT"/>
        <w:lang w:val="en-US"/>
      </w:rPr>
      <w:t>)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44738"/>
    <w:multiLevelType w:val="hybridMultilevel"/>
    <w:tmpl w:val="F2427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236B3"/>
    <w:multiLevelType w:val="hybridMultilevel"/>
    <w:tmpl w:val="DC4A96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12137"/>
    <w:multiLevelType w:val="hybridMultilevel"/>
    <w:tmpl w:val="C414E85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85192"/>
    <w:multiLevelType w:val="hybridMultilevel"/>
    <w:tmpl w:val="B25C169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D59FC"/>
    <w:multiLevelType w:val="hybridMultilevel"/>
    <w:tmpl w:val="DF4CF0D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050B0B"/>
    <w:multiLevelType w:val="hybridMultilevel"/>
    <w:tmpl w:val="95FC809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BC6866"/>
    <w:multiLevelType w:val="hybridMultilevel"/>
    <w:tmpl w:val="AF224D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A5625B"/>
    <w:multiLevelType w:val="hybridMultilevel"/>
    <w:tmpl w:val="DC4A96B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E86A0B"/>
    <w:multiLevelType w:val="hybridMultilevel"/>
    <w:tmpl w:val="D4D8108E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81451">
    <w:abstractNumId w:val="5"/>
  </w:num>
  <w:num w:numId="2" w16cid:durableId="190606812">
    <w:abstractNumId w:val="7"/>
  </w:num>
  <w:num w:numId="3" w16cid:durableId="363362832">
    <w:abstractNumId w:val="0"/>
  </w:num>
  <w:num w:numId="4" w16cid:durableId="1117681008">
    <w:abstractNumId w:val="1"/>
  </w:num>
  <w:num w:numId="5" w16cid:durableId="1668288636">
    <w:abstractNumId w:val="2"/>
  </w:num>
  <w:num w:numId="6" w16cid:durableId="346057294">
    <w:abstractNumId w:val="8"/>
  </w:num>
  <w:num w:numId="7" w16cid:durableId="304744155">
    <w:abstractNumId w:val="3"/>
  </w:num>
  <w:num w:numId="8" w16cid:durableId="1955861095">
    <w:abstractNumId w:val="4"/>
  </w:num>
  <w:num w:numId="9" w16cid:durableId="6652794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DUwN7EwtDAytrRU0lEKTi0uzszPAykwrQUAx14ouywAAAA="/>
  </w:docVars>
  <w:rsids>
    <w:rsidRoot w:val="00114C50"/>
    <w:rsid w:val="0002170F"/>
    <w:rsid w:val="00095984"/>
    <w:rsid w:val="000E2861"/>
    <w:rsid w:val="00114C50"/>
    <w:rsid w:val="001216F4"/>
    <w:rsid w:val="00124455"/>
    <w:rsid w:val="0012692D"/>
    <w:rsid w:val="00162141"/>
    <w:rsid w:val="001B2C90"/>
    <w:rsid w:val="00296473"/>
    <w:rsid w:val="002D3D79"/>
    <w:rsid w:val="00304459"/>
    <w:rsid w:val="0033615D"/>
    <w:rsid w:val="0036760A"/>
    <w:rsid w:val="00380FCD"/>
    <w:rsid w:val="003C41E1"/>
    <w:rsid w:val="003E72C8"/>
    <w:rsid w:val="00406C4B"/>
    <w:rsid w:val="00440673"/>
    <w:rsid w:val="004521A6"/>
    <w:rsid w:val="004F6FF9"/>
    <w:rsid w:val="005D7E96"/>
    <w:rsid w:val="006503B7"/>
    <w:rsid w:val="00656E3E"/>
    <w:rsid w:val="006811D9"/>
    <w:rsid w:val="00686618"/>
    <w:rsid w:val="006A2220"/>
    <w:rsid w:val="006F299E"/>
    <w:rsid w:val="00704AFD"/>
    <w:rsid w:val="00727DAB"/>
    <w:rsid w:val="007548B7"/>
    <w:rsid w:val="00760425"/>
    <w:rsid w:val="00774EC3"/>
    <w:rsid w:val="007805F7"/>
    <w:rsid w:val="007877E7"/>
    <w:rsid w:val="007A0B5F"/>
    <w:rsid w:val="007A577B"/>
    <w:rsid w:val="007B481A"/>
    <w:rsid w:val="007C02BB"/>
    <w:rsid w:val="008D7A71"/>
    <w:rsid w:val="008E31B5"/>
    <w:rsid w:val="009570E7"/>
    <w:rsid w:val="00980107"/>
    <w:rsid w:val="00990868"/>
    <w:rsid w:val="009B2EB9"/>
    <w:rsid w:val="009D5DA0"/>
    <w:rsid w:val="009D74E8"/>
    <w:rsid w:val="00A436D4"/>
    <w:rsid w:val="00AD49B0"/>
    <w:rsid w:val="00AD5C2F"/>
    <w:rsid w:val="00B705F3"/>
    <w:rsid w:val="00B70C78"/>
    <w:rsid w:val="00BA7E85"/>
    <w:rsid w:val="00BB5B8B"/>
    <w:rsid w:val="00BB7C0E"/>
    <w:rsid w:val="00C012E9"/>
    <w:rsid w:val="00C07C93"/>
    <w:rsid w:val="00C64BC7"/>
    <w:rsid w:val="00C73D29"/>
    <w:rsid w:val="00C83E4C"/>
    <w:rsid w:val="00CB414E"/>
    <w:rsid w:val="00CE060F"/>
    <w:rsid w:val="00E06361"/>
    <w:rsid w:val="00E15FFC"/>
    <w:rsid w:val="00EA40A9"/>
    <w:rsid w:val="00EC4033"/>
    <w:rsid w:val="00EE108A"/>
    <w:rsid w:val="00EE4BC2"/>
    <w:rsid w:val="00F05DD8"/>
    <w:rsid w:val="00F653D2"/>
    <w:rsid w:val="00FA7FBB"/>
    <w:rsid w:val="00FC6A18"/>
    <w:rsid w:val="00FF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ED93A"/>
  <w15:chartTrackingRefBased/>
  <w15:docId w15:val="{6D6EE703-C510-42F7-B447-FFA5F83F9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3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4C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C50"/>
  </w:style>
  <w:style w:type="paragraph" w:styleId="Footer">
    <w:name w:val="footer"/>
    <w:basedOn w:val="Normal"/>
    <w:link w:val="FooterChar"/>
    <w:uiPriority w:val="99"/>
    <w:unhideWhenUsed/>
    <w:rsid w:val="00114C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C50"/>
  </w:style>
  <w:style w:type="table" w:styleId="TableGrid">
    <w:name w:val="Table Grid"/>
    <w:basedOn w:val="TableNormal"/>
    <w:uiPriority w:val="39"/>
    <w:rsid w:val="007B48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8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PC</dc:creator>
  <cp:keywords/>
  <dc:description/>
  <cp:lastModifiedBy>Felix</cp:lastModifiedBy>
  <cp:revision>3</cp:revision>
  <cp:lastPrinted>2024-02-26T14:00:00Z</cp:lastPrinted>
  <dcterms:created xsi:type="dcterms:W3CDTF">2024-03-20T12:19:00Z</dcterms:created>
  <dcterms:modified xsi:type="dcterms:W3CDTF">2024-03-21T15:12:00Z</dcterms:modified>
</cp:coreProperties>
</file>